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54B1C0" w14:textId="77777777" w:rsidR="006958AE" w:rsidRPr="00FE5548" w:rsidRDefault="006958AE" w:rsidP="00BF75FD">
      <w:pPr>
        <w:spacing w:before="100" w:beforeAutospacing="1" w:after="100" w:afterAutospacing="1" w:line="360" w:lineRule="auto"/>
        <w:contextualSpacing/>
        <w:jc w:val="both"/>
        <w:rPr>
          <w:rFonts w:ascii="Cambria" w:hAnsi="Cambria"/>
          <w:b/>
          <w:bCs/>
          <w:sz w:val="24"/>
          <w:szCs w:val="24"/>
        </w:rPr>
      </w:pPr>
      <w:r w:rsidRPr="00FE5548">
        <w:rPr>
          <w:rFonts w:ascii="Cambria" w:hAnsi="Cambria"/>
          <w:b/>
          <w:bCs/>
          <w:sz w:val="24"/>
          <w:szCs w:val="24"/>
        </w:rPr>
        <w:t>Bijesh Mishra</w:t>
      </w:r>
    </w:p>
    <w:p w14:paraId="7733ECE3" w14:textId="43774423" w:rsidR="006958AE" w:rsidRDefault="006958AE" w:rsidP="00BF75FD">
      <w:pPr>
        <w:spacing w:before="100" w:beforeAutospacing="1" w:after="100" w:afterAutospacing="1" w:line="360" w:lineRule="auto"/>
        <w:contextualSpacing/>
        <w:jc w:val="both"/>
        <w:rPr>
          <w:rFonts w:ascii="Cambria" w:hAnsi="Cambria"/>
          <w:sz w:val="24"/>
          <w:szCs w:val="24"/>
        </w:rPr>
      </w:pPr>
      <w:r w:rsidRPr="00FE5548">
        <w:rPr>
          <w:rFonts w:ascii="Cambria" w:hAnsi="Cambria"/>
          <w:sz w:val="24"/>
          <w:szCs w:val="24"/>
        </w:rPr>
        <w:t>STAT 5023 Statistics for Experimenters II</w:t>
      </w:r>
    </w:p>
    <w:p w14:paraId="517DBD45" w14:textId="1B54C50E" w:rsidR="00990FD6" w:rsidRDefault="008C7453" w:rsidP="00BF75FD">
      <w:pPr>
        <w:spacing w:before="100" w:beforeAutospacing="1" w:after="100" w:afterAutospacing="1" w:line="360" w:lineRule="auto"/>
        <w:contextualSpacing/>
        <w:jc w:val="both"/>
        <w:rPr>
          <w:rFonts w:ascii="Cambria" w:hAnsi="Cambria"/>
          <w:sz w:val="24"/>
          <w:szCs w:val="24"/>
        </w:rPr>
      </w:pPr>
      <w:r w:rsidRPr="003B123F">
        <w:rPr>
          <w:rFonts w:ascii="Cambria" w:hAnsi="Cambria"/>
          <w:sz w:val="24"/>
          <w:szCs w:val="24"/>
        </w:rPr>
        <w:t>SAS Assignment #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B123F" w14:paraId="37A13CB0" w14:textId="77777777" w:rsidTr="003B123F">
        <w:tc>
          <w:tcPr>
            <w:tcW w:w="9350" w:type="dxa"/>
          </w:tcPr>
          <w:p w14:paraId="66BC8C6D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SAS CODE:</w:t>
            </w:r>
          </w:p>
          <w:p w14:paraId="6A641660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*** Filename: STAT 5023: Assignment 1.sas ***</w:t>
            </w:r>
          </w:p>
          <w:p w14:paraId="1CBB467B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TITLE 'STAT 5023: Assignment 1';</w:t>
            </w:r>
          </w:p>
          <w:p w14:paraId="578B9BD9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DM 'LOG; CLEAR; ODSRESULTS; CLEAR;';</w:t>
            </w:r>
          </w:p>
          <w:p w14:paraId="21E6B265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OPTIONS LS = 80 PAGENO = 1;</w:t>
            </w:r>
          </w:p>
          <w:p w14:paraId="2A568903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DATA metal;</w:t>
            </w:r>
          </w:p>
          <w:p w14:paraId="54D2F408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INPUT supplier tenstren @@;</w:t>
            </w:r>
          </w:p>
          <w:p w14:paraId="3BE8BCBC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CARDS;</w:t>
            </w:r>
          </w:p>
          <w:p w14:paraId="6A9D4C5D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1 21.1 1 24.6 1 26.2 1 22.9</w:t>
            </w:r>
          </w:p>
          <w:p w14:paraId="2F878459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2 27.3 2 30.3 2 24.2 2 29.9</w:t>
            </w:r>
          </w:p>
          <w:p w14:paraId="7CED07C5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3 31.8 3 30.0 3 21.9 3 25.1</w:t>
            </w:r>
          </w:p>
          <w:p w14:paraId="2C500EAC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4 26.9 4 26.9 4 12.7 4 15.5</w:t>
            </w:r>
          </w:p>
          <w:p w14:paraId="164FAAF0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5 8.08 5 18.9 5 31.4 5 27.1</w:t>
            </w:r>
          </w:p>
          <w:p w14:paraId="095D737C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;</w:t>
            </w:r>
          </w:p>
          <w:p w14:paraId="61241BA9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* PROC PRINT DATA = metal;</w:t>
            </w:r>
          </w:p>
          <w:p w14:paraId="41460467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TITLE 'ANOVA, HOVS (LEVENE AND BARTLETT), MEANS, STANDARD DEVIATIONS, PLOTS';</w:t>
            </w:r>
          </w:p>
          <w:p w14:paraId="3623AD60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</w:p>
          <w:p w14:paraId="11BEFA12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PROC GLM DATA = metal ALPHA = 0.02 PLOTS = (BOXPLOT RESIDUALS DIAGNOSTICS);</w:t>
            </w:r>
          </w:p>
          <w:p w14:paraId="668C2EDF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CLASS supplier;</w:t>
            </w:r>
          </w:p>
          <w:p w14:paraId="2AEF12E8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MODEL tenstren = supplier;</w:t>
            </w:r>
          </w:p>
          <w:p w14:paraId="30B5055B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MEANS supplier / HOVTEST = LEVENE (TYPE = ABS)HOVTEST = BARTLETT ALPHA = 0.02;</w:t>
            </w:r>
          </w:p>
          <w:p w14:paraId="2B9B3AF1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</w:p>
          <w:p w14:paraId="7D3102F1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PROC MIXED DATA = metal PLOTS = RESIDUALPANEL;</w:t>
            </w:r>
          </w:p>
          <w:p w14:paraId="5C4ADE1F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CLASS supplier;</w:t>
            </w:r>
          </w:p>
          <w:p w14:paraId="3F382DCB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MODEL tenstren = supplier /DDFM = SATTERTH;</w:t>
            </w:r>
          </w:p>
          <w:p w14:paraId="6941991D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lastRenderedPageBreak/>
              <w:t>REPEATED / GROUP = supplier;</w:t>
            </w:r>
          </w:p>
          <w:p w14:paraId="149BDB9C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LSMEANS supplier;</w:t>
            </w:r>
          </w:p>
          <w:p w14:paraId="3A449CA1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TITLE MIXED Procedure When the Variances are Unequal;</w:t>
            </w:r>
          </w:p>
          <w:p w14:paraId="7539A5BA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;</w:t>
            </w:r>
          </w:p>
          <w:p w14:paraId="3F97B739" w14:textId="77777777" w:rsidR="003B123F" w:rsidRPr="003B123F" w:rsidRDefault="003B123F" w:rsidP="003B123F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RUN;</w:t>
            </w:r>
          </w:p>
          <w:p w14:paraId="40271D71" w14:textId="171E595D" w:rsidR="003B123F" w:rsidRDefault="003B123F" w:rsidP="00BF75FD">
            <w:pPr>
              <w:spacing w:before="100" w:beforeAutospacing="1" w:after="100" w:afterAutospacing="1" w:line="360" w:lineRule="auto"/>
              <w:contextualSpacing/>
              <w:jc w:val="both"/>
              <w:rPr>
                <w:rFonts w:ascii="Cambria" w:hAnsi="Cambria"/>
                <w:sz w:val="24"/>
                <w:szCs w:val="24"/>
              </w:rPr>
            </w:pPr>
            <w:r w:rsidRPr="003B123F">
              <w:rPr>
                <w:rFonts w:ascii="Cambria" w:hAnsi="Cambria"/>
                <w:sz w:val="24"/>
                <w:szCs w:val="24"/>
              </w:rPr>
              <w:t>QUIT;</w:t>
            </w:r>
          </w:p>
        </w:tc>
      </w:tr>
    </w:tbl>
    <w:p w14:paraId="308C429B" w14:textId="77777777" w:rsidR="00990FD6" w:rsidRPr="00FE5548" w:rsidRDefault="00990FD6" w:rsidP="00BF75FD">
      <w:pPr>
        <w:spacing w:before="100" w:beforeAutospacing="1" w:after="100" w:afterAutospacing="1" w:line="360" w:lineRule="auto"/>
        <w:contextualSpacing/>
        <w:jc w:val="both"/>
        <w:rPr>
          <w:rFonts w:ascii="Cambria" w:hAnsi="Cambria"/>
          <w:sz w:val="24"/>
          <w:szCs w:val="24"/>
        </w:rPr>
      </w:pPr>
    </w:p>
    <w:p w14:paraId="721407CA" w14:textId="4EE8872D" w:rsidR="003C64BF" w:rsidRDefault="005C57DB" w:rsidP="00BF75FD">
      <w:pPr>
        <w:spacing w:before="100" w:beforeAutospacing="1" w:after="100" w:afterAutospacing="1" w:line="360" w:lineRule="auto"/>
        <w:contextualSpacing/>
        <w:jc w:val="both"/>
        <w:rPr>
          <w:rFonts w:ascii="Cambria" w:hAnsi="Cambria"/>
          <w:sz w:val="24"/>
          <w:szCs w:val="24"/>
        </w:rPr>
      </w:pPr>
      <w:r w:rsidRPr="00FE5548">
        <w:rPr>
          <w:rFonts w:ascii="Cambria" w:hAnsi="Cambria"/>
          <w:sz w:val="24"/>
          <w:szCs w:val="24"/>
        </w:rPr>
        <w:t>SAS Assignment I</w:t>
      </w:r>
      <w:r w:rsidR="005E13C1">
        <w:rPr>
          <w:rFonts w:ascii="Cambria" w:hAnsi="Cambria"/>
          <w:sz w:val="24"/>
          <w:szCs w:val="24"/>
        </w:rPr>
        <w:t>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2223B" w14:paraId="27B05432" w14:textId="77777777" w:rsidTr="0062223B">
        <w:tc>
          <w:tcPr>
            <w:tcW w:w="9350" w:type="dxa"/>
          </w:tcPr>
          <w:p w14:paraId="057BC68C" w14:textId="77777777" w:rsidR="005A545E" w:rsidRDefault="005A545E" w:rsidP="00BF75FD">
            <w:pPr>
              <w:autoSpaceDE w:val="0"/>
              <w:autoSpaceDN w:val="0"/>
              <w:adjustRightInd w:val="0"/>
              <w:spacing w:before="100" w:beforeAutospacing="1" w:after="100" w:afterAutospacing="1" w:line="360" w:lineRule="auto"/>
              <w:contextualSpacing/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AS CODE:</w:t>
            </w:r>
          </w:p>
          <w:p w14:paraId="787CAD91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LOG; CLEAR; ODSRESULTS; CLEAR; 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621B832B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sas2;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INPU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 wear @@;</w:t>
            </w:r>
          </w:p>
          <w:p w14:paraId="5483ED40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AB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 =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Layers of Coating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ear=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Wear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643187EA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LINE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5B3809C7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1.0434 1 17.0270 2 13.2604 3 13.2798 4 13.9394</w:t>
            </w:r>
          </w:p>
          <w:p w14:paraId="0FDBF51B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3.7164 1 15.1824 2 16.0983 3 14.6028 4 09.0165</w:t>
            </w:r>
          </w:p>
          <w:p w14:paraId="0456D02C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6.3993 1 16.1865 2 15.1277 3 12.7176 4 15.5906</w:t>
            </w:r>
          </w:p>
          <w:p w14:paraId="117CE6C7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5.5745 1 15.2647 2 14.3230 3 11.7969 4 11.2414</w:t>
            </w:r>
          </w:p>
          <w:p w14:paraId="7FAE1C02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3.2901 1 14.7997 2 14.5364 3 10.6507 4 10.0621</w:t>
            </w:r>
          </w:p>
          <w:p w14:paraId="55757003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6.6883 1 16.0777 2 16.0863 3 14.3297 4 10.4367</w:t>
            </w:r>
          </w:p>
          <w:p w14:paraId="15570387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4.8230 1 14.5333 2 13.7632 3 09.4774 4 13.6440</w:t>
            </w:r>
          </w:p>
          <w:p w14:paraId="462EFCC1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13A3401F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ANOVA, Control Vs Rest, Tukey  Comparison, Trend Analysis, CI: 0.02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78DFAE17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GL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2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NONE;</w:t>
            </w:r>
          </w:p>
          <w:p w14:paraId="3826977A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AS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;</w:t>
            </w:r>
          </w:p>
          <w:p w14:paraId="3B8DE52F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ear = coating;</w:t>
            </w:r>
          </w:p>
          <w:p w14:paraId="4D9E08F3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Simultaneous Contrast: Method 1.1: SS != SSH0*/</w:t>
            </w:r>
          </w:p>
          <w:p w14:paraId="42CA3A0E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= 2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 </w:t>
            </w:r>
          </w:p>
          <w:p w14:paraId="6321F484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+ 2 = 2*3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28AE4618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+ 2 + 3 = 3*4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40C3CDE7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Simultaneous Contrast: Method 1.2 (~ Method 1.1)*/</w:t>
            </w:r>
          </w:p>
          <w:p w14:paraId="32BEDFD3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M1.2: 1 = 2 = 3 = 4 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,  </w:t>
            </w:r>
          </w:p>
          <w:p w14:paraId="5F9D7160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  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,</w:t>
            </w:r>
          </w:p>
          <w:p w14:paraId="361353E8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       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1E86B191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</w:p>
          <w:p w14:paraId="3056C9B0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Simultaneous Contrast: Method 2.1: SS = SSH0*/</w:t>
            </w:r>
          </w:p>
          <w:p w14:paraId="0C843FC1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= 2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 </w:t>
            </w:r>
          </w:p>
          <w:p w14:paraId="488E8849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+ 2 = 2*3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1F0F22B3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+ 2 + 3 = 3*4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22B30020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Simultaneous Contrast: Method 2.2 (~ Method 2.1)*/</w:t>
            </w:r>
          </w:p>
          <w:p w14:paraId="48188FF6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 M2.2: 1 = 2 = 3 = 4 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,  </w:t>
            </w:r>
          </w:p>
          <w:p w14:paraId="71579D04" w14:textId="77777777" w:rsidR="008A28C9" w:rsidRDefault="009F3644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  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 w:rsidR="008A28C9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 w:rsidR="008A28C9"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 w:rsidR="008A28C9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 w:rsidR="008A28C9"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 w:rsidR="008A28C9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 w:rsidR="008A28C9"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 w:rsidR="008A28C9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 w:rsidR="008A28C9"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 w:rsidR="008A28C9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 w:rsidR="008A28C9"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 w:rsidR="008A28C9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,</w:t>
            </w:r>
          </w:p>
          <w:p w14:paraId="492F9BB0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       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427484E1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Simultaneous Contrast: Single Test, mean difference, Non Control Trts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0B1A92B1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157A59CF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GL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2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(BOXPLOT);</w:t>
            </w:r>
          </w:p>
          <w:p w14:paraId="11D414F2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AS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;</w:t>
            </w:r>
          </w:p>
          <w:p w14:paraId="10344AFA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ear = coating;</w:t>
            </w:r>
          </w:p>
          <w:p w14:paraId="412D221A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Tukey Comparison of the Means */</w:t>
            </w:r>
          </w:p>
          <w:p w14:paraId="7B820BA5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lastRenderedPageBreak/>
              <w:t>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LPH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.0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INE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UKEY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DIFF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4705AEBB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Trend Values from Book Page 740. t = 5 */</w:t>
            </w:r>
          </w:p>
          <w:p w14:paraId="400D0417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Linear Trend (x1)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 w:rsidR="00581866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4E62BD1F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Quadratic Trend (x2)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 w:rsidR="00581866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3CFE3524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Cubic Trend (x3)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>coating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>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7F49689C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Quartic Trend/LoF (x4)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>coating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4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6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4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3E3F3444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S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 /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TDERR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19C4D778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 Tukey Comparison of Mean and Trend Analysis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2F8AC400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GPLO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2;</w:t>
            </w:r>
          </w:p>
          <w:p w14:paraId="798E10AF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ear*coating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VAXI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8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6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4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8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HAXI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4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</w:p>
          <w:p w14:paraId="5A22FDDD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YMBOL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VALU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#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V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RED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I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NON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0B71DD88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 Trend Analysis Using GPLOT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2A4C6082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</w:p>
          <w:p w14:paraId="4F1F143F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SGPLO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2;</w:t>
            </w:r>
          </w:p>
          <w:p w14:paraId="7658977D" w14:textId="77777777" w:rsidR="008A28C9" w:rsidRDefault="008A28C9" w:rsidP="008A28C9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CATTER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Y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wear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X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coating;</w:t>
            </w:r>
          </w:p>
          <w:p w14:paraId="3FB8981D" w14:textId="77777777" w:rsidR="0062223B" w:rsidRDefault="008A28C9" w:rsidP="00BA72EB">
            <w:pPr>
              <w:autoSpaceDE w:val="0"/>
              <w:autoSpaceDN w:val="0"/>
              <w:adjustRightInd w:val="0"/>
              <w:spacing w:before="100" w:beforeAutospacing="1" w:after="100" w:afterAutospacing="1" w:line="360" w:lineRule="auto"/>
              <w:contextualSpacing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SGPLOT option for Statistical Graphing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</w:tc>
      </w:tr>
      <w:tr w:rsidR="009E66BB" w14:paraId="18BEA39C" w14:textId="77777777" w:rsidTr="0062223B">
        <w:tc>
          <w:tcPr>
            <w:tcW w:w="9350" w:type="dxa"/>
          </w:tcPr>
          <w:p w14:paraId="329ADCD4" w14:textId="77777777" w:rsidR="0025182A" w:rsidRDefault="0025182A" w:rsidP="00F53438">
            <w:pPr>
              <w:autoSpaceDE w:val="0"/>
              <w:autoSpaceDN w:val="0"/>
              <w:adjustRightInd w:val="0"/>
              <w:spacing w:before="100" w:beforeAutospacing="1" w:after="100" w:afterAutospacing="1" w:line="360" w:lineRule="auto"/>
              <w:contextualSpacing/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</w:pPr>
          </w:p>
          <w:p w14:paraId="7A16829C" w14:textId="77777777" w:rsidR="002906AC" w:rsidRDefault="00FD5992" w:rsidP="00F53438">
            <w:pPr>
              <w:autoSpaceDE w:val="0"/>
              <w:autoSpaceDN w:val="0"/>
              <w:adjustRightInd w:val="0"/>
              <w:spacing w:before="100" w:beforeAutospacing="1" w:after="100" w:afterAutospacing="1" w:line="360" w:lineRule="auto"/>
              <w:contextualSpacing/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 xml:space="preserve">SAS </w:t>
            </w:r>
            <w:r w:rsidR="00702669"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OG:</w:t>
            </w:r>
          </w:p>
          <w:p w14:paraId="4C9D937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47  DM 'LOG; CLEAR; ODSRESULTS; CLEAR; ';</w:t>
            </w:r>
          </w:p>
          <w:p w14:paraId="542EC1D9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48  DATA sas2; INPUT coating wear @@;</w:t>
            </w:r>
          </w:p>
          <w:p w14:paraId="20CF9393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49  LABEL coating ='Layers of Coating' wear='Wear';</w:t>
            </w:r>
          </w:p>
          <w:p w14:paraId="565D3DE6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50  DATALINES;</w:t>
            </w:r>
          </w:p>
          <w:p w14:paraId="521C960B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2DB4F6A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SAS went to a new line when INPUT statement reached past the end of a line.</w:t>
            </w:r>
          </w:p>
          <w:p w14:paraId="1266D8D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The data set WORK.SAS2 has 35 observations and 2 variables.</w:t>
            </w:r>
          </w:p>
          <w:p w14:paraId="0E992266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DATA statement used (Total process time):</w:t>
            </w:r>
          </w:p>
          <w:p w14:paraId="23C94D51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0.01 seconds</w:t>
            </w:r>
          </w:p>
          <w:p w14:paraId="7CA7E0FB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cpu time            0.01 seconds</w:t>
            </w:r>
          </w:p>
          <w:p w14:paraId="4F6F051A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7123A377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58  ;</w:t>
            </w:r>
          </w:p>
          <w:p w14:paraId="7F42F11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59  TITLE "ANOVA, Control Vs Rest, Tukey  Comparison, Trend Analysis, CI: 0.02";</w:t>
            </w:r>
          </w:p>
          <w:p w14:paraId="46279F5A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60  PROC GLM DATA = sas2 PLOTS = NONE;</w:t>
            </w:r>
          </w:p>
          <w:p w14:paraId="791908BF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61  CLASS coating;</w:t>
            </w:r>
          </w:p>
          <w:p w14:paraId="50718B69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62  MODEL wear = coating;</w:t>
            </w:r>
          </w:p>
          <w:p w14:paraId="2EFE171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63  /* Simultaneous Contrast: Method 1.1: SS != SSH0*/</w:t>
            </w:r>
          </w:p>
          <w:p w14:paraId="64C85598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64  CONTRAST '1 = 2'                coating 0 1 -1 0 0;</w:t>
            </w:r>
          </w:p>
          <w:p w14:paraId="7488A7AB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65  CONTRAST '1 + 2 = 2*3'          coating 0 1 0 -1 0;</w:t>
            </w:r>
          </w:p>
          <w:p w14:paraId="39954A33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66  CONTRAST '1 + 2 + 3 = 3*4'      coating 0 1 0 0 -1;</w:t>
            </w:r>
          </w:p>
          <w:p w14:paraId="2F4C62C4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67  /* Simultaneous Contrast: Method 1.2 (~ Method 1.1)*/</w:t>
            </w:r>
          </w:p>
          <w:p w14:paraId="2075C3AF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68  CONTRAST 'M1.2: 1 = 2 = 3 = 4 '         coating 0 1 -1 0 0,</w:t>
            </w:r>
          </w:p>
          <w:p w14:paraId="60E0D92E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69                                          coating 0 1 0 -1 0,</w:t>
            </w:r>
          </w:p>
          <w:p w14:paraId="2CF893ED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70                                          coating 0 1 0 0 -1;</w:t>
            </w:r>
          </w:p>
          <w:p w14:paraId="574FB93F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71</w:t>
            </w:r>
          </w:p>
          <w:p w14:paraId="28829109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72  /* Simultaneous Contrast: Method 2.1: SS = SSH0*/</w:t>
            </w:r>
          </w:p>
          <w:p w14:paraId="3402D65E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73  CONTRAST '1 = 2'                coating 0 1 -1 0 0;</w:t>
            </w:r>
          </w:p>
          <w:p w14:paraId="6BE6B4A7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74  CONTRAST '1 + 2 = 2*3'          coating 0 1 1 -2 0;</w:t>
            </w:r>
          </w:p>
          <w:p w14:paraId="0CAD6913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75  CONTRAST '1 + 2 + 3 = 3*4'      coating 0 1 1 1 -3;</w:t>
            </w:r>
          </w:p>
          <w:p w14:paraId="73A4C1DC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76  /* Simultaneous Contrast: Method 2.2 (~ Method 2.1)*/</w:t>
            </w:r>
          </w:p>
          <w:p w14:paraId="12AE0B76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77  CONTRAST ' M2.2: 1 = 2 = 3 = 4 '        coating 0 1 -1 0 0,</w:t>
            </w:r>
          </w:p>
          <w:p w14:paraId="39FA6F21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78                                          coating 0 1 1 -2 0,</w:t>
            </w:r>
          </w:p>
          <w:p w14:paraId="578626D8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79                                          coating 0 1 1 1 -3;</w:t>
            </w:r>
          </w:p>
          <w:p w14:paraId="508D0ED9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80  TITLE3 'Simultaneous Contrast: Single Test, mean difference, Non Control Trts';</w:t>
            </w:r>
          </w:p>
          <w:p w14:paraId="4E7F87A1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81  RUN;</w:t>
            </w:r>
          </w:p>
          <w:p w14:paraId="0D82FB71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74F4CA41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Writing HTML Body file: sashtml15.htm</w:t>
            </w:r>
          </w:p>
          <w:p w14:paraId="6E002642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81!      QUIT;</w:t>
            </w:r>
          </w:p>
          <w:p w14:paraId="16C89B8E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29044784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PROCEDURE GLM used (Total process time):</w:t>
            </w:r>
          </w:p>
          <w:p w14:paraId="24385DE2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1.08 seconds</w:t>
            </w:r>
          </w:p>
          <w:p w14:paraId="21767328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cpu time            0.45 seconds</w:t>
            </w:r>
          </w:p>
          <w:p w14:paraId="582C8704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3F449B37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lastRenderedPageBreak/>
              <w:t>782  PROC GLM DATA = sas2 PLOTS = (BOXPLOT);</w:t>
            </w:r>
          </w:p>
          <w:p w14:paraId="46036300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83  CLASS coating;</w:t>
            </w:r>
          </w:p>
          <w:p w14:paraId="0AF9BE8F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84  MODEL wear = coating;</w:t>
            </w:r>
          </w:p>
          <w:p w14:paraId="2A103956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85  /* Tukey Comparison of the Means */</w:t>
            </w:r>
          </w:p>
          <w:p w14:paraId="4B74535C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86  MEANS coating / ALPHA = 0.02 LINES TUKEY CLDIFF;</w:t>
            </w:r>
          </w:p>
          <w:p w14:paraId="48AED653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87  /* Trend Values from Book Page 740. t = 5 */</w:t>
            </w:r>
          </w:p>
          <w:p w14:paraId="76610930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88  CONTRAST "Linear Trend (x1)"            coating     -2 -1 0 1 2;</w:t>
            </w:r>
          </w:p>
          <w:p w14:paraId="03AA6AE1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89  CONTRAST "Quadratic Trend (x2)"         coating     2 -1 -2 -1 2;</w:t>
            </w:r>
          </w:p>
          <w:p w14:paraId="3BD2F7B4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90  CONTRAST "Cubic Trend (x3)"             coating     -1 2 0 -2 1;</w:t>
            </w:r>
          </w:p>
          <w:p w14:paraId="2775968C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91  CONTRAST "Quartic Trend/LoF (x4)"       coating     1 -4 6 -4 1;</w:t>
            </w:r>
          </w:p>
          <w:p w14:paraId="651D50C0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92  LSMEANS coating /STDERR;</w:t>
            </w:r>
          </w:p>
          <w:p w14:paraId="30AFB210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93  TITLE3 ' Tukey Comparison of Mean and Trend Analysis'; RUN;</w:t>
            </w:r>
          </w:p>
          <w:p w14:paraId="5F4EE142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70248BD2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93!                                                             QUIT;</w:t>
            </w:r>
          </w:p>
          <w:p w14:paraId="4514F83E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50842D3A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PROCEDURE GLM used (Total process time):</w:t>
            </w:r>
          </w:p>
          <w:p w14:paraId="79C7E794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2.27 seconds</w:t>
            </w:r>
          </w:p>
          <w:p w14:paraId="050C0CFC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cpu time            0.87 seconds</w:t>
            </w:r>
          </w:p>
          <w:p w14:paraId="3A5AC889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47CBF0F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94  PROC GPLOT DATA = sas2;</w:t>
            </w:r>
          </w:p>
          <w:p w14:paraId="75E7C1E4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95  PLOT wear*coating / VAXIS = 8 12 16 20 24 28 HAXIS = 0 1 2 3 4;</w:t>
            </w:r>
          </w:p>
          <w:p w14:paraId="57062E54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96  SYMBOL1 VALUE = # CV = RED I = NONE;</w:t>
            </w:r>
          </w:p>
          <w:p w14:paraId="232C38F0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97  TITLE2 ' Trend Analysis Using GPLOT'; RUN;</w:t>
            </w:r>
          </w:p>
          <w:p w14:paraId="729122A8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44EB6E3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18542 bytes written to C:\Users\bmishra\AppData\Local\Temp\SAS Temporary</w:t>
            </w:r>
          </w:p>
          <w:p w14:paraId="16EFC5BE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Files\_TD93932_NREM-9HTXG02_\gplot15.png.</w:t>
            </w:r>
          </w:p>
          <w:p w14:paraId="0781BF60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97!                                            QUIT;</w:t>
            </w:r>
          </w:p>
          <w:p w14:paraId="179785F1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2AFA2DA4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There were 35 observations read from the data set WORK.SAS2.</w:t>
            </w:r>
          </w:p>
          <w:p w14:paraId="5AB5C42B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PROCEDURE GPLOT used (Total process time):</w:t>
            </w:r>
          </w:p>
          <w:p w14:paraId="0A338C6D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0.30 seconds</w:t>
            </w:r>
          </w:p>
          <w:p w14:paraId="769EED2A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c</w:t>
            </w:r>
            <w:r w:rsidR="001808BE">
              <w:rPr>
                <w:rFonts w:ascii="SAS Monospace" w:hAnsi="SAS Monospace" w:cs="SAS Monospace"/>
                <w:sz w:val="16"/>
                <w:szCs w:val="16"/>
              </w:rPr>
              <w:t>pu time            0.14 seconds</w:t>
            </w:r>
          </w:p>
          <w:p w14:paraId="49FD4D9B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15971C23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98</w:t>
            </w:r>
          </w:p>
          <w:p w14:paraId="611F229C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799  PROC SGPLOT DATA = sas2;</w:t>
            </w:r>
          </w:p>
          <w:p w14:paraId="027FA7D9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800  SCATTER Y = wear X = coating;</w:t>
            </w:r>
          </w:p>
          <w:p w14:paraId="7656D5E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801  TITLE2 "SGPLOT option for Statistical Graphing"; RUN;</w:t>
            </w:r>
          </w:p>
          <w:p w14:paraId="7C589685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6D936579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801!                                                       QUIT;</w:t>
            </w:r>
          </w:p>
          <w:p w14:paraId="4AA8C838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PROCEDURE SGPLOT used (Total process time):</w:t>
            </w:r>
          </w:p>
          <w:p w14:paraId="4815F086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real time           0.55 seconds</w:t>
            </w:r>
          </w:p>
          <w:p w14:paraId="0CB918E7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 xml:space="preserve">      cpu time            0.04 seconds</w:t>
            </w:r>
          </w:p>
          <w:p w14:paraId="33FD0FB0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</w:p>
          <w:p w14:paraId="0E4FAE81" w14:textId="77777777" w:rsidR="00BB25FB" w:rsidRDefault="00BB25FB" w:rsidP="00BB25FB">
            <w:pPr>
              <w:autoSpaceDE w:val="0"/>
              <w:autoSpaceDN w:val="0"/>
              <w:adjustRightInd w:val="0"/>
              <w:rPr>
                <w:rFonts w:ascii="SAS Monospace" w:hAnsi="SAS Monospace" w:cs="SAS Monospace"/>
                <w:sz w:val="16"/>
                <w:szCs w:val="16"/>
              </w:rPr>
            </w:pPr>
            <w:r>
              <w:rPr>
                <w:rFonts w:ascii="SAS Monospace" w:hAnsi="SAS Monospace" w:cs="SAS Monospace"/>
                <w:sz w:val="16"/>
                <w:szCs w:val="16"/>
              </w:rPr>
              <w:t>NOTE: There were 35 observations read from the data set WORK.SAS2.</w:t>
            </w:r>
          </w:p>
          <w:p w14:paraId="21E63CFE" w14:textId="77777777" w:rsidR="00F53438" w:rsidRDefault="00F53438" w:rsidP="00F53438">
            <w:pPr>
              <w:autoSpaceDE w:val="0"/>
              <w:autoSpaceDN w:val="0"/>
              <w:adjustRightInd w:val="0"/>
              <w:spacing w:before="100" w:beforeAutospacing="1" w:after="100" w:afterAutospacing="1" w:line="360" w:lineRule="auto"/>
              <w:contextualSpacing/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</w:pPr>
          </w:p>
        </w:tc>
      </w:tr>
    </w:tbl>
    <w:p w14:paraId="1B1C5305" w14:textId="77777777" w:rsidR="003C64BF" w:rsidRPr="00E44244" w:rsidRDefault="003C64BF" w:rsidP="00BF75FD">
      <w:pPr>
        <w:spacing w:before="100" w:beforeAutospacing="1" w:after="100" w:afterAutospacing="1" w:line="360" w:lineRule="auto"/>
        <w:contextualSpacing/>
        <w:jc w:val="both"/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F3650" w:rsidRPr="00A47355" w14:paraId="60D8A02D" w14:textId="77777777" w:rsidTr="00AF3650">
        <w:tc>
          <w:tcPr>
            <w:tcW w:w="9350" w:type="dxa"/>
          </w:tcPr>
          <w:p w14:paraId="28A9A289" w14:textId="77777777" w:rsidR="00AF3650" w:rsidRPr="00C80A6A" w:rsidRDefault="009B6CCA" w:rsidP="00BF75FD">
            <w:pPr>
              <w:autoSpaceDE w:val="0"/>
              <w:autoSpaceDN w:val="0"/>
              <w:adjustRightInd w:val="0"/>
              <w:spacing w:before="100" w:beforeAutospacing="1" w:after="100" w:afterAutospacing="1" w:line="360" w:lineRule="auto"/>
              <w:contextualSpacing/>
              <w:rPr>
                <w:rFonts w:ascii="Cambria" w:hAnsi="Cambria" w:cs="Courier New"/>
                <w:b/>
                <w:bCs/>
                <w:sz w:val="24"/>
                <w:szCs w:val="24"/>
                <w:shd w:val="clear" w:color="auto" w:fill="FFFFFF"/>
              </w:rPr>
            </w:pPr>
            <w:r>
              <w:rPr>
                <w:rFonts w:ascii="Cambria" w:hAnsi="Cambria" w:cs="Courier New"/>
                <w:b/>
                <w:bCs/>
                <w:sz w:val="24"/>
                <w:szCs w:val="24"/>
                <w:shd w:val="clear" w:color="auto" w:fill="FFFFFF"/>
              </w:rPr>
              <w:t xml:space="preserve">Complete </w:t>
            </w:r>
            <w:r w:rsidR="00AF3650" w:rsidRPr="00C80A6A">
              <w:rPr>
                <w:rFonts w:ascii="Cambria" w:hAnsi="Cambria" w:cs="Courier New"/>
                <w:b/>
                <w:bCs/>
                <w:sz w:val="24"/>
                <w:szCs w:val="24"/>
                <w:shd w:val="clear" w:color="auto" w:fill="FFFFFF"/>
              </w:rPr>
              <w:t>SAS Code</w:t>
            </w:r>
            <w:r w:rsidR="003F7C36">
              <w:rPr>
                <w:rFonts w:ascii="Cambria" w:hAnsi="Cambria" w:cs="Courier New"/>
                <w:b/>
                <w:bCs/>
                <w:sz w:val="24"/>
                <w:szCs w:val="24"/>
                <w:shd w:val="clear" w:color="auto" w:fill="FFFFFF"/>
              </w:rPr>
              <w:t>:</w:t>
            </w:r>
          </w:p>
          <w:p w14:paraId="0ECD32B2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LOG; CLEAR; ODSRESULTS; CLEAR; 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711E90BB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sas2;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INPU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 wear @@;</w:t>
            </w:r>
          </w:p>
          <w:p w14:paraId="3CA34D5F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AB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 =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Layers of Coating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ear=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Wear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5FDBFDAB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LINE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159F5FE4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1.0434 1 17.0270 2 13.2604 3 13.2798 4 13.9394</w:t>
            </w:r>
          </w:p>
          <w:p w14:paraId="1E2E6E58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3.7164 1 15.1824 2 16.0983 3 14.6028 4 09.0165</w:t>
            </w:r>
          </w:p>
          <w:p w14:paraId="764BE881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6.3993 1 16.1865 2 15.1277 3 12.7176 4 15.5906</w:t>
            </w:r>
          </w:p>
          <w:p w14:paraId="59238217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5.5745 1 15.2647 2 14.3230 3 11.7969 4 11.2414</w:t>
            </w:r>
          </w:p>
          <w:p w14:paraId="4242957B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3.2901 1 14.7997 2 14.5364 3 10.6507 4 10.0621</w:t>
            </w:r>
          </w:p>
          <w:p w14:paraId="0F6D6375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6.6883 1 16.0777 2 16.0863 3 14.3297 4 10.4367</w:t>
            </w:r>
          </w:p>
          <w:p w14:paraId="728D35D3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0 24.8230 1 14.5333 2 13.7632 3 09.4774 4 13.6440</w:t>
            </w:r>
          </w:p>
          <w:p w14:paraId="2E56D3F1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540D9ACB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ANOVA, Tukey  Comparison, Trend Analysis: Control Vs Rest, CI: 0.02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28F83A36" w14:textId="77777777" w:rsidR="003C148C" w:rsidRDefault="003C148C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lastRenderedPageBreak/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IN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2;</w:t>
            </w:r>
          </w:p>
          <w:p w14:paraId="55DDE2A3" w14:textId="77777777" w:rsidR="003C148C" w:rsidRDefault="003C148C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Data Set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3C4C69D2" w14:textId="77777777" w:rsidR="003C148C" w:rsidRDefault="003C148C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</w:pPr>
          </w:p>
          <w:p w14:paraId="5A8478A0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GL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2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NONE;</w:t>
            </w:r>
          </w:p>
          <w:p w14:paraId="27147C13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AS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;</w:t>
            </w:r>
          </w:p>
          <w:p w14:paraId="57E8B899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ear = coating;</w:t>
            </w:r>
          </w:p>
          <w:p w14:paraId="15FE9B4E" w14:textId="77777777" w:rsidR="00D22E90" w:rsidRDefault="00D22E90" w:rsidP="00D22E90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Single Test of differences of non-zero layer coating */</w:t>
            </w:r>
          </w:p>
          <w:p w14:paraId="6398AB04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Simultaneous Contrast: Method 1.1: SS != SSH0*/</w:t>
            </w:r>
          </w:p>
          <w:p w14:paraId="72E5B4AE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= 2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 </w:t>
            </w:r>
          </w:p>
          <w:p w14:paraId="71517D8E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+ 2 = 2*3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5E4AA4A6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+ 2 + 3 = 3*4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709B5C14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Simultaneous Contrast: Method 1.2 (~ Method 1.1)*/</w:t>
            </w:r>
          </w:p>
          <w:p w14:paraId="13285B10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M1.2: 1 = 2 = 3 = 4 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,  </w:t>
            </w:r>
          </w:p>
          <w:p w14:paraId="0E3A2897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  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,</w:t>
            </w:r>
          </w:p>
          <w:p w14:paraId="6833F009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       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2B8C788A" w14:textId="77777777" w:rsidR="00E9258E" w:rsidRDefault="00E9258E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</w:pPr>
          </w:p>
          <w:p w14:paraId="46F915DB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Simultaneous Contrast: Method 2.1: SS = SSH0*/</w:t>
            </w:r>
          </w:p>
          <w:p w14:paraId="5CC85696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= 2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 </w:t>
            </w:r>
          </w:p>
          <w:p w14:paraId="0CAEA524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+ 2 = 2*3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23021818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1 + 2 + 3 = 3*4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2263052C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Simultaneous Contrast: Method 2.2 (~ Method 2.1)*/</w:t>
            </w:r>
          </w:p>
          <w:p w14:paraId="4BCA2227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 M2.2: 1 = 2 = 3 = 4 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,  </w:t>
            </w:r>
          </w:p>
          <w:p w14:paraId="248D22B6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,</w:t>
            </w:r>
          </w:p>
          <w:p w14:paraId="55797336" w14:textId="77777777" w:rsidR="00A36253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       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2F45C951" w14:textId="77777777" w:rsidR="00D22E90" w:rsidRDefault="00A36253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Simultaneous Contrast: Single Test, mean difference, Non Control Trts'</w:t>
            </w:r>
            <w:r w:rsidR="00D22E90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2348F514" w14:textId="77777777" w:rsidR="00EE56BE" w:rsidRDefault="00EE56BE" w:rsidP="003C148C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</w:p>
          <w:p w14:paraId="40EED323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GL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2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(RESIDUALS DIAGNOSTICS RESIDUALS);</w:t>
            </w:r>
          </w:p>
          <w:p w14:paraId="2526BB82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AS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;</w:t>
            </w:r>
          </w:p>
          <w:p w14:paraId="59F4433D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ear = coating;</w:t>
            </w:r>
          </w:p>
          <w:p w14:paraId="0AC47346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Tukey Comparison of the Means */</w:t>
            </w:r>
          </w:p>
          <w:p w14:paraId="2D86FE6D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S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TDERR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DJU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TUKEY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INE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LPH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.0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2EDB65B4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oating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HOVTE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LEVENE (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YP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ABS)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HOVTE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BARTLETT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LPH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.0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INE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SD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CHEFF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UKEY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DIFF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31D97685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Mean Statements, Tukey Comparison, HOV Tests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7EA494C5" w14:textId="77777777" w:rsidR="00EE56BE" w:rsidRDefault="00EE56BE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</w:pPr>
          </w:p>
          <w:p w14:paraId="0AEC3C36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Trend Values from Book Page 740. t = 5 */</w:t>
            </w:r>
          </w:p>
          <w:p w14:paraId="23CE93CC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Linear Trend (x1)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>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4708CB15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Quadratic Trend (x2)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 xml:space="preserve">coating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3763B387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Cubic Trend (x3)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>coating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>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06EB2627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ONTRAS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Quartic Trend/LoF (x4)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  <w:t>coating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ab/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4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6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-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4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06234D0F" w14:textId="77777777" w:rsidR="00A21B48" w:rsidRDefault="00A21B48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 xml:space="preserve">LSMEANS 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coating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TDERR;</w:t>
            </w:r>
          </w:p>
          <w:p w14:paraId="134FF658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Trend Analysis using Various Degree Trend'</w:t>
            </w:r>
            <w:r w:rsidR="00D22E90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7DAA42CA" w14:textId="77777777" w:rsidR="00D22E90" w:rsidRDefault="00D22E90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</w:p>
          <w:p w14:paraId="07D141C3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GPLO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2;</w:t>
            </w:r>
          </w:p>
          <w:p w14:paraId="01D48B6B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PLO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ear*coating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VAXI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8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6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4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8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HAXI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4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</w:p>
          <w:p w14:paraId="51F5367A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YMBOL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VALU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#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V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RED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I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NONE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4737BF6A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 Trend Analysis Using GPLOT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40B70EDD" w14:textId="77777777" w:rsidR="00D22E90" w:rsidRDefault="00D22E90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</w:pPr>
          </w:p>
          <w:p w14:paraId="49C20775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SGPLO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2;</w:t>
            </w:r>
          </w:p>
          <w:p w14:paraId="33A4DECF" w14:textId="77777777" w:rsidR="000F4E8D" w:rsidRDefault="000F4E8D" w:rsidP="003C148C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SCATTER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Y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wear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X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coating;</w:t>
            </w:r>
          </w:p>
          <w:p w14:paraId="570473BB" w14:textId="77777777" w:rsidR="00262274" w:rsidRPr="00D41AA2" w:rsidRDefault="000F4E8D" w:rsidP="003A7D8E">
            <w:pPr>
              <w:autoSpaceDE w:val="0"/>
              <w:autoSpaceDN w:val="0"/>
              <w:adjustRightInd w:val="0"/>
              <w:spacing w:before="100" w:beforeAutospacing="1" w:after="100" w:afterAutospacing="1"/>
              <w:contextualSpacing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2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SGPLOT option for Statistical Graphing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 w:rsidR="003A7D8E"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</w:tc>
      </w:tr>
    </w:tbl>
    <w:p w14:paraId="7185D6FB" w14:textId="6B092FB4" w:rsidR="00B32A0B" w:rsidRDefault="00B32A0B" w:rsidP="00BF75FD">
      <w:pPr>
        <w:spacing w:before="100" w:beforeAutospacing="1" w:after="100" w:afterAutospacing="1" w:line="360" w:lineRule="auto"/>
        <w:contextualSpacing/>
        <w:rPr>
          <w:rFonts w:ascii="Cambria" w:hAnsi="Cambria"/>
          <w:sz w:val="24"/>
          <w:szCs w:val="24"/>
        </w:rPr>
      </w:pPr>
    </w:p>
    <w:p w14:paraId="5A7808C5" w14:textId="47BBBAAA" w:rsidR="00104C3C" w:rsidRDefault="00104C3C" w:rsidP="00BF75FD">
      <w:pPr>
        <w:spacing w:before="100" w:beforeAutospacing="1" w:after="100" w:afterAutospacing="1" w:line="360" w:lineRule="auto"/>
        <w:contextualSpacing/>
        <w:rPr>
          <w:rFonts w:ascii="Cambria" w:hAnsi="Cambria"/>
          <w:sz w:val="24"/>
          <w:szCs w:val="24"/>
        </w:rPr>
      </w:pPr>
    </w:p>
    <w:p w14:paraId="206C01DC" w14:textId="77777777" w:rsidR="00667D4A" w:rsidRPr="006945EA" w:rsidRDefault="00667D4A" w:rsidP="00667D4A">
      <w:pPr>
        <w:rPr>
          <w:rFonts w:ascii="Cambria" w:hAnsi="Cambria"/>
          <w:sz w:val="24"/>
          <w:szCs w:val="24"/>
        </w:rPr>
      </w:pPr>
      <w:r w:rsidRPr="006945EA">
        <w:rPr>
          <w:rFonts w:ascii="Cambria" w:hAnsi="Cambria"/>
          <w:sz w:val="24"/>
          <w:szCs w:val="24"/>
        </w:rPr>
        <w:t>SAS Assignment III</w:t>
      </w:r>
    </w:p>
    <w:p w14:paraId="07F4E2FA" w14:textId="6A901AAE" w:rsidR="00667D4A" w:rsidRDefault="00667D4A" w:rsidP="00BF75FD">
      <w:pPr>
        <w:spacing w:before="100" w:beforeAutospacing="1" w:after="100" w:afterAutospacing="1" w:line="360" w:lineRule="auto"/>
        <w:contextualSpacing/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67D4A" w14:paraId="1B6150D3" w14:textId="77777777" w:rsidTr="00A14237">
        <w:tc>
          <w:tcPr>
            <w:tcW w:w="9350" w:type="dxa"/>
          </w:tcPr>
          <w:p w14:paraId="020A3BFD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'LOG; CLEAR; ODSRESULTS; CLEAR; '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5DAC015F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sas3; </w:t>
            </w:r>
          </w:p>
          <w:p w14:paraId="2ABD76A7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INPU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enter program gender $ subject wtloss @@;</w:t>
            </w:r>
          </w:p>
          <w:p w14:paraId="417DA6AE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LINE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0C703C07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1 1 F 1 17.2299 5 1 F 1 11.6695 1 1 F 2 15.7648 5 1 F 2 12.1876</w:t>
            </w:r>
          </w:p>
          <w:p w14:paraId="48BB91B7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1 2 F 1 19.2342 5 2 F 1 11.6978 1 2 F 2 18.0468 5 2 F 2 10.0957</w:t>
            </w:r>
          </w:p>
          <w:p w14:paraId="5ED1E3A8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1 3 F 1 9.1973 5 3 F 1 7.4432 1 3 F 2 8.6906 5 3 F 2 5.9384</w:t>
            </w:r>
          </w:p>
          <w:p w14:paraId="35179D7E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1 1 M 1 17.4656 5 1 M 1 10.9597 1 1 M 2 15.9233 5 1 M 2 11.2989</w:t>
            </w:r>
          </w:p>
          <w:p w14:paraId="6601AF1B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1 2 M 1 24.2613 5 2 M 1 18.3452 1 2 M 2 25.3422 5 2 M 2 18.1953</w:t>
            </w:r>
          </w:p>
          <w:p w14:paraId="69A791D2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1 3 M 1 19.6999 5 3 M 1 17.3051 1 3 M 2 18.3468 5 3 M 2 17.2238</w:t>
            </w:r>
          </w:p>
          <w:p w14:paraId="5C921E86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2 1 F 1 14.9102 6 1 F 1 16.4390 2 1 F 2 15.5265 6 1 F 2 16.9725</w:t>
            </w:r>
          </w:p>
          <w:p w14:paraId="6CA9D078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2 2 F 1 24.5785 6 2 F 1 26.3404 2 2 F 2 22.9297 6 2 F 2 25.6193</w:t>
            </w:r>
          </w:p>
          <w:p w14:paraId="49AF8AF9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2 3 F 1 21.4465 6 3 F 1 23.5122 2 3 F 2 19.4496 6 3 F 2 20.7551</w:t>
            </w:r>
          </w:p>
          <w:p w14:paraId="6E734434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2 1 M 1 17.7488 6 1 M 1 19.4338 2 1 M 2 18.6772 6 1 M 2 16.2848</w:t>
            </w:r>
          </w:p>
          <w:p w14:paraId="570C5F3F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2 2 M 1 18.6206 6 2 M 1 19.9519 2 2 M 2 19.6741 6 2 M 2 22.5633</w:t>
            </w:r>
          </w:p>
          <w:p w14:paraId="10AEE482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2 3 M 1 16.2433 6 3 M 1 17.4446 2 3 M 2 16.9580 6 3 M 2 19.0843</w:t>
            </w:r>
          </w:p>
          <w:p w14:paraId="208102EE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3 1 F 1 9.4561 7 1 F 1 10.1201 3 1 F 2 10.0818 7 1 F 2 10.9801</w:t>
            </w:r>
          </w:p>
          <w:p w14:paraId="105A24AD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3 2 F 1 19.9627 7 2 F 1 15.4252 3 2 F 2 21.6687 7 2 F 2 14.9049</w:t>
            </w:r>
          </w:p>
          <w:p w14:paraId="6D3DCDDF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3 3 F 1 20.5674 7 3 F 1 16.3866 3 3 F 2 20.1926 7 3 F 2 17.3304</w:t>
            </w:r>
          </w:p>
          <w:p w14:paraId="770FD9B9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3 1 M 1 14.5206 7 1 M 1 13.9226 3 1 M 2 15.4205 7 1 M 2 14.7064</w:t>
            </w:r>
          </w:p>
          <w:p w14:paraId="362075D5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3 2 M 1 16.1217 7 2 M 1 25.6431 3 2 M 2 16.7883 7 2 M 2 25.9734</w:t>
            </w:r>
          </w:p>
          <w:p w14:paraId="16554E50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3 3 M 1 11.7393 7 3 M 1 20.9447 3 3 M 2 11.8407 7 3 M 2 21.4765</w:t>
            </w:r>
          </w:p>
          <w:p w14:paraId="61AA160C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1 F 1 18.4680 8 1 F 1 11.4767 4 1 F 2 17.8540 8 1 F 2 12.4374</w:t>
            </w:r>
          </w:p>
          <w:p w14:paraId="551CB309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2 F 1 25.7911 8 2 F 1 34.4723 4 2 F 2 24.0275 8 2 F 2 34.6249</w:t>
            </w:r>
          </w:p>
          <w:p w14:paraId="490D3098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3 F 1 15.1685 8 3 F 1 20.8010 4 3 F 2 16.4565 8 3 F 2 20.3882</w:t>
            </w:r>
          </w:p>
          <w:p w14:paraId="1A0E0645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1 M 1 15.0173 8 1 M 1 25.4748 4 1 M 2 15.0015 8 1 M 2 25.3372</w:t>
            </w:r>
          </w:p>
          <w:p w14:paraId="271350BF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2 M 1 23.0530 8 2 M 1 25.1632 4 2 M 2 23.3327 8 2 M 2 25.9337</w:t>
            </w:r>
          </w:p>
          <w:p w14:paraId="2B0D7466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C0"/>
              </w:rPr>
              <w:t>4 3 M 1 20.8105 8 3 M 1 19.9659 4 3 M 2 20.9137 8 3 M 2 20.9266</w:t>
            </w:r>
          </w:p>
          <w:p w14:paraId="3E372BB2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65941FCE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USING MIXED PROCEDURE METHOD =TYPE3 PRODUCES EXPECTED MEAN SQUARES */</w:t>
            </w:r>
          </w:p>
          <w:p w14:paraId="7E95215C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USING METHOD = TYPE3 PRODUCES EXPECTED MEAN SQUARES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3A2DCC78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MIXED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3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ETHOD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TYPE3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TYPE3 = Method of Moments */</w:t>
            </w:r>
          </w:p>
          <w:p w14:paraId="0A09EFCA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AS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enter program gender subject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All Treatments */</w:t>
            </w:r>
          </w:p>
          <w:p w14:paraId="3A40C3D8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tloss = program | gender | subject 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Only Fixed Effects; DDFM = KR */</w:t>
            </w:r>
          </w:p>
          <w:p w14:paraId="61A5F66E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RANDO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enter center*program center*gender center*subject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Random Statement */</w:t>
            </w:r>
          </w:p>
          <w:p w14:paraId="36EBC64F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S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program / PDIFF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LPH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.0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Default ADJUST is F-LSD */</w:t>
            </w:r>
          </w:p>
          <w:p w14:paraId="0E239134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05863CD4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</w:p>
          <w:p w14:paraId="09D848B1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USING MIXED PROCEDURE, REML METHOD */</w:t>
            </w:r>
          </w:p>
          <w:p w14:paraId="49696034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TITLE3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800080"/>
                <w:sz w:val="20"/>
                <w:shd w:val="clear" w:color="auto" w:fill="FFFFFF"/>
              </w:rPr>
              <w:t>"USING MIXED PROCEDURE, METHOD = REML"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6A9C83AE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PROC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MIXED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AT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s3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ETHOD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REML PLOT = RESIDUALPANEL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DEFAULT METHOD IS REML */</w:t>
            </w:r>
          </w:p>
          <w:p w14:paraId="11748D6B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AS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enter program gender subject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All Treatments */</w:t>
            </w:r>
          </w:p>
          <w:p w14:paraId="3F62083B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MODE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wtloss = program | gender | subject /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DDF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SATTERTH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Only Fixed Effects; DDFM = KR */</w:t>
            </w:r>
          </w:p>
          <w:p w14:paraId="2EE2886A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RANDOM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center center*program center*gender center*subject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Random Component */</w:t>
            </w:r>
          </w:p>
          <w:p w14:paraId="43982133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LSMEANS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program / PDIFF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CL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</w:t>
            </w:r>
            <w:r>
              <w:rPr>
                <w:rFonts w:ascii="Courier New" w:hAnsi="Courier New" w:cs="Courier New"/>
                <w:color w:val="0000FF"/>
                <w:sz w:val="20"/>
                <w:shd w:val="clear" w:color="auto" w:fill="FFFFFF"/>
              </w:rPr>
              <w:t>ALPHA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 = </w:t>
            </w:r>
            <w:r>
              <w:rPr>
                <w:rFonts w:ascii="Courier New" w:hAnsi="Courier New" w:cs="Courier New"/>
                <w:b/>
                <w:bCs/>
                <w:color w:val="008080"/>
                <w:sz w:val="20"/>
                <w:shd w:val="clear" w:color="auto" w:fill="FFFFFF"/>
              </w:rPr>
              <w:t>0.01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color w:val="008000"/>
                <w:sz w:val="20"/>
                <w:shd w:val="clear" w:color="auto" w:fill="FFFFFF"/>
              </w:rPr>
              <w:t>/* Default ADJUST is F-LSD */</w:t>
            </w:r>
          </w:p>
          <w:p w14:paraId="3E3E8170" w14:textId="77777777" w:rsidR="00667D4A" w:rsidRDefault="00667D4A" w:rsidP="00A14237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</w:pP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RUN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 xml:space="preserve">; </w:t>
            </w:r>
            <w:r>
              <w:rPr>
                <w:rFonts w:ascii="Courier New" w:hAnsi="Courier New" w:cs="Courier New"/>
                <w:b/>
                <w:bCs/>
                <w:color w:val="000080"/>
                <w:sz w:val="20"/>
                <w:shd w:val="clear" w:color="auto" w:fill="FFFFFF"/>
              </w:rPr>
              <w:t>QUIT</w:t>
            </w:r>
            <w:r>
              <w:rPr>
                <w:rFonts w:ascii="Courier New" w:hAnsi="Courier New" w:cs="Courier New"/>
                <w:color w:val="000000"/>
                <w:sz w:val="20"/>
                <w:shd w:val="clear" w:color="auto" w:fill="FFFFFF"/>
              </w:rPr>
              <w:t>;</w:t>
            </w:r>
          </w:p>
          <w:p w14:paraId="7EF86C57" w14:textId="77777777" w:rsidR="00667D4A" w:rsidRDefault="00667D4A" w:rsidP="00A14237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7F667502" w14:textId="77777777" w:rsidR="00667D4A" w:rsidRDefault="00667D4A" w:rsidP="00667D4A">
      <w:pPr>
        <w:rPr>
          <w:rFonts w:ascii="Cambria" w:hAnsi="Cambria"/>
          <w:sz w:val="24"/>
          <w:szCs w:val="24"/>
        </w:rPr>
      </w:pPr>
    </w:p>
    <w:p w14:paraId="18A3BD13" w14:textId="77777777" w:rsidR="00667D4A" w:rsidRPr="006945EA" w:rsidRDefault="00667D4A" w:rsidP="00667D4A">
      <w:pPr>
        <w:rPr>
          <w:rFonts w:ascii="Cambria" w:hAnsi="Cambria"/>
          <w:sz w:val="24"/>
          <w:szCs w:val="24"/>
        </w:rPr>
      </w:pPr>
    </w:p>
    <w:p w14:paraId="355C632C" w14:textId="77777777" w:rsidR="00667D4A" w:rsidRPr="00A47355" w:rsidRDefault="00667D4A" w:rsidP="00BF75FD">
      <w:pPr>
        <w:spacing w:before="100" w:beforeAutospacing="1" w:after="100" w:afterAutospacing="1" w:line="360" w:lineRule="auto"/>
        <w:contextualSpacing/>
        <w:rPr>
          <w:rFonts w:ascii="Cambria" w:hAnsi="Cambria"/>
          <w:sz w:val="24"/>
          <w:szCs w:val="24"/>
        </w:rPr>
      </w:pPr>
    </w:p>
    <w:sectPr w:rsidR="00667D4A" w:rsidRPr="00A473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AS Monospace">
    <w:altName w:val="Calibri"/>
    <w:panose1 w:val="020B06040202020202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t7Q0MDc3NLcwtjBS0lEKTi0uzszPAykwqgUAweHqSiwAAAA="/>
  </w:docVars>
  <w:rsids>
    <w:rsidRoot w:val="00BB7B58"/>
    <w:rsid w:val="00006E46"/>
    <w:rsid w:val="00020025"/>
    <w:rsid w:val="00021C9C"/>
    <w:rsid w:val="000466A1"/>
    <w:rsid w:val="00055230"/>
    <w:rsid w:val="00096770"/>
    <w:rsid w:val="000A6D0B"/>
    <w:rsid w:val="000A7333"/>
    <w:rsid w:val="000C3A8F"/>
    <w:rsid w:val="000E5BF4"/>
    <w:rsid w:val="000F0BC7"/>
    <w:rsid w:val="000F2378"/>
    <w:rsid w:val="000F4CBB"/>
    <w:rsid w:val="000F4E8D"/>
    <w:rsid w:val="00104C3C"/>
    <w:rsid w:val="00110714"/>
    <w:rsid w:val="00142662"/>
    <w:rsid w:val="001524EC"/>
    <w:rsid w:val="001749D9"/>
    <w:rsid w:val="001808BE"/>
    <w:rsid w:val="00197BCC"/>
    <w:rsid w:val="001C7430"/>
    <w:rsid w:val="001D4D89"/>
    <w:rsid w:val="001F2841"/>
    <w:rsid w:val="001F47CC"/>
    <w:rsid w:val="001F4B90"/>
    <w:rsid w:val="001F7E91"/>
    <w:rsid w:val="00236F00"/>
    <w:rsid w:val="00244E61"/>
    <w:rsid w:val="00245B3F"/>
    <w:rsid w:val="0024692B"/>
    <w:rsid w:val="0025182A"/>
    <w:rsid w:val="002532C2"/>
    <w:rsid w:val="00262274"/>
    <w:rsid w:val="0026773B"/>
    <w:rsid w:val="00270A4D"/>
    <w:rsid w:val="00283393"/>
    <w:rsid w:val="00284E22"/>
    <w:rsid w:val="002906AC"/>
    <w:rsid w:val="00296D91"/>
    <w:rsid w:val="002B1A9B"/>
    <w:rsid w:val="002B2167"/>
    <w:rsid w:val="002B6792"/>
    <w:rsid w:val="002D0951"/>
    <w:rsid w:val="002D4FC3"/>
    <w:rsid w:val="002F2906"/>
    <w:rsid w:val="0035601F"/>
    <w:rsid w:val="00365610"/>
    <w:rsid w:val="0036594F"/>
    <w:rsid w:val="00367D9B"/>
    <w:rsid w:val="00377BC4"/>
    <w:rsid w:val="003856CB"/>
    <w:rsid w:val="003907D2"/>
    <w:rsid w:val="00397D2B"/>
    <w:rsid w:val="003A0B5F"/>
    <w:rsid w:val="003A7D8E"/>
    <w:rsid w:val="003B123F"/>
    <w:rsid w:val="003B36E6"/>
    <w:rsid w:val="003B7768"/>
    <w:rsid w:val="003C148C"/>
    <w:rsid w:val="003C64BF"/>
    <w:rsid w:val="003D4993"/>
    <w:rsid w:val="003E4D57"/>
    <w:rsid w:val="003E7CC9"/>
    <w:rsid w:val="003F7AC2"/>
    <w:rsid w:val="003F7C36"/>
    <w:rsid w:val="004012B6"/>
    <w:rsid w:val="0043379B"/>
    <w:rsid w:val="00445DF3"/>
    <w:rsid w:val="00447407"/>
    <w:rsid w:val="00454221"/>
    <w:rsid w:val="004554AE"/>
    <w:rsid w:val="00455A46"/>
    <w:rsid w:val="0047390B"/>
    <w:rsid w:val="00477B27"/>
    <w:rsid w:val="004A7490"/>
    <w:rsid w:val="004B6876"/>
    <w:rsid w:val="004C1778"/>
    <w:rsid w:val="004D3691"/>
    <w:rsid w:val="00505BFB"/>
    <w:rsid w:val="00511C81"/>
    <w:rsid w:val="00525EBE"/>
    <w:rsid w:val="00526EF8"/>
    <w:rsid w:val="00530823"/>
    <w:rsid w:val="005337C2"/>
    <w:rsid w:val="00540DA6"/>
    <w:rsid w:val="0054368F"/>
    <w:rsid w:val="00547424"/>
    <w:rsid w:val="00550793"/>
    <w:rsid w:val="0055271E"/>
    <w:rsid w:val="0055764D"/>
    <w:rsid w:val="005701A8"/>
    <w:rsid w:val="00573134"/>
    <w:rsid w:val="00581866"/>
    <w:rsid w:val="00593B71"/>
    <w:rsid w:val="005A2A33"/>
    <w:rsid w:val="005A545E"/>
    <w:rsid w:val="005A7F41"/>
    <w:rsid w:val="005B09B1"/>
    <w:rsid w:val="005C57DB"/>
    <w:rsid w:val="005C6CFF"/>
    <w:rsid w:val="005D46B2"/>
    <w:rsid w:val="005E13C1"/>
    <w:rsid w:val="005E713A"/>
    <w:rsid w:val="005F0226"/>
    <w:rsid w:val="005F726D"/>
    <w:rsid w:val="0062223B"/>
    <w:rsid w:val="00636C5B"/>
    <w:rsid w:val="006416CE"/>
    <w:rsid w:val="0065367B"/>
    <w:rsid w:val="00667D4A"/>
    <w:rsid w:val="006705D6"/>
    <w:rsid w:val="0067355C"/>
    <w:rsid w:val="00675157"/>
    <w:rsid w:val="00693A78"/>
    <w:rsid w:val="006958AE"/>
    <w:rsid w:val="00695A68"/>
    <w:rsid w:val="006C7B36"/>
    <w:rsid w:val="006D1331"/>
    <w:rsid w:val="006E00AE"/>
    <w:rsid w:val="006F0C80"/>
    <w:rsid w:val="00702669"/>
    <w:rsid w:val="007115EA"/>
    <w:rsid w:val="0072444D"/>
    <w:rsid w:val="007301DA"/>
    <w:rsid w:val="00754509"/>
    <w:rsid w:val="0075575F"/>
    <w:rsid w:val="00781036"/>
    <w:rsid w:val="0078634D"/>
    <w:rsid w:val="00793225"/>
    <w:rsid w:val="007970F3"/>
    <w:rsid w:val="007A76BB"/>
    <w:rsid w:val="007B5C3A"/>
    <w:rsid w:val="007D2670"/>
    <w:rsid w:val="007E2D6B"/>
    <w:rsid w:val="007E38EF"/>
    <w:rsid w:val="007F799E"/>
    <w:rsid w:val="00806884"/>
    <w:rsid w:val="0081693F"/>
    <w:rsid w:val="00817E46"/>
    <w:rsid w:val="00824FE7"/>
    <w:rsid w:val="00832B63"/>
    <w:rsid w:val="00833E84"/>
    <w:rsid w:val="00850222"/>
    <w:rsid w:val="00855F61"/>
    <w:rsid w:val="00872AB8"/>
    <w:rsid w:val="00885906"/>
    <w:rsid w:val="00895F3C"/>
    <w:rsid w:val="008977D6"/>
    <w:rsid w:val="008A2899"/>
    <w:rsid w:val="008A28C9"/>
    <w:rsid w:val="008A33AA"/>
    <w:rsid w:val="008A3DCB"/>
    <w:rsid w:val="008C0F53"/>
    <w:rsid w:val="008C7453"/>
    <w:rsid w:val="008E2C3E"/>
    <w:rsid w:val="008F02BC"/>
    <w:rsid w:val="00914831"/>
    <w:rsid w:val="00914D17"/>
    <w:rsid w:val="009365BB"/>
    <w:rsid w:val="00950FB8"/>
    <w:rsid w:val="00955F1A"/>
    <w:rsid w:val="00990FD6"/>
    <w:rsid w:val="009A024E"/>
    <w:rsid w:val="009B2BA7"/>
    <w:rsid w:val="009B6CCA"/>
    <w:rsid w:val="009D4CA4"/>
    <w:rsid w:val="009E66BB"/>
    <w:rsid w:val="009F3644"/>
    <w:rsid w:val="009F432D"/>
    <w:rsid w:val="00A0077B"/>
    <w:rsid w:val="00A10DB9"/>
    <w:rsid w:val="00A165E9"/>
    <w:rsid w:val="00A17B55"/>
    <w:rsid w:val="00A21B48"/>
    <w:rsid w:val="00A221DC"/>
    <w:rsid w:val="00A36253"/>
    <w:rsid w:val="00A42575"/>
    <w:rsid w:val="00A45178"/>
    <w:rsid w:val="00A47355"/>
    <w:rsid w:val="00A51304"/>
    <w:rsid w:val="00A6127B"/>
    <w:rsid w:val="00A61D0B"/>
    <w:rsid w:val="00A92899"/>
    <w:rsid w:val="00A9731E"/>
    <w:rsid w:val="00A976FC"/>
    <w:rsid w:val="00AB2F55"/>
    <w:rsid w:val="00AB48DD"/>
    <w:rsid w:val="00AE04E3"/>
    <w:rsid w:val="00AF0C52"/>
    <w:rsid w:val="00AF3650"/>
    <w:rsid w:val="00AF59C5"/>
    <w:rsid w:val="00AF5DBC"/>
    <w:rsid w:val="00B11421"/>
    <w:rsid w:val="00B1310C"/>
    <w:rsid w:val="00B320A7"/>
    <w:rsid w:val="00B32A0B"/>
    <w:rsid w:val="00B54565"/>
    <w:rsid w:val="00B55314"/>
    <w:rsid w:val="00B61530"/>
    <w:rsid w:val="00B75E60"/>
    <w:rsid w:val="00B76942"/>
    <w:rsid w:val="00B82550"/>
    <w:rsid w:val="00B83C47"/>
    <w:rsid w:val="00B92FAF"/>
    <w:rsid w:val="00BA1921"/>
    <w:rsid w:val="00BA34C7"/>
    <w:rsid w:val="00BA72EB"/>
    <w:rsid w:val="00BB25FB"/>
    <w:rsid w:val="00BB62D6"/>
    <w:rsid w:val="00BB7B58"/>
    <w:rsid w:val="00BC7338"/>
    <w:rsid w:val="00BD77FD"/>
    <w:rsid w:val="00BE629B"/>
    <w:rsid w:val="00BE7F91"/>
    <w:rsid w:val="00BF32E8"/>
    <w:rsid w:val="00BF75FD"/>
    <w:rsid w:val="00C23BEB"/>
    <w:rsid w:val="00C24BF4"/>
    <w:rsid w:val="00C64313"/>
    <w:rsid w:val="00C80A6A"/>
    <w:rsid w:val="00C87062"/>
    <w:rsid w:val="00CE03BB"/>
    <w:rsid w:val="00CE257F"/>
    <w:rsid w:val="00D0400C"/>
    <w:rsid w:val="00D149C0"/>
    <w:rsid w:val="00D22E90"/>
    <w:rsid w:val="00D30B0F"/>
    <w:rsid w:val="00D37711"/>
    <w:rsid w:val="00D41AA2"/>
    <w:rsid w:val="00D67EE3"/>
    <w:rsid w:val="00D759B2"/>
    <w:rsid w:val="00D95B74"/>
    <w:rsid w:val="00DD239E"/>
    <w:rsid w:val="00DD5CAF"/>
    <w:rsid w:val="00DD67B8"/>
    <w:rsid w:val="00DE3B09"/>
    <w:rsid w:val="00DE7A74"/>
    <w:rsid w:val="00DF3AC0"/>
    <w:rsid w:val="00E10CFA"/>
    <w:rsid w:val="00E176B5"/>
    <w:rsid w:val="00E205B5"/>
    <w:rsid w:val="00E27BE0"/>
    <w:rsid w:val="00E3297F"/>
    <w:rsid w:val="00E338B9"/>
    <w:rsid w:val="00E40660"/>
    <w:rsid w:val="00E44244"/>
    <w:rsid w:val="00E477C3"/>
    <w:rsid w:val="00E57421"/>
    <w:rsid w:val="00E9258E"/>
    <w:rsid w:val="00EB18E0"/>
    <w:rsid w:val="00EC3E4C"/>
    <w:rsid w:val="00ED711B"/>
    <w:rsid w:val="00EE56BE"/>
    <w:rsid w:val="00EF6188"/>
    <w:rsid w:val="00F030B5"/>
    <w:rsid w:val="00F1372A"/>
    <w:rsid w:val="00F23B15"/>
    <w:rsid w:val="00F24AAB"/>
    <w:rsid w:val="00F25AB4"/>
    <w:rsid w:val="00F30FD1"/>
    <w:rsid w:val="00F31B0D"/>
    <w:rsid w:val="00F53438"/>
    <w:rsid w:val="00F61F57"/>
    <w:rsid w:val="00F63755"/>
    <w:rsid w:val="00F8381E"/>
    <w:rsid w:val="00FB7DE1"/>
    <w:rsid w:val="00FC2661"/>
    <w:rsid w:val="00FC611B"/>
    <w:rsid w:val="00FC78C4"/>
    <w:rsid w:val="00FD0F68"/>
    <w:rsid w:val="00FD5992"/>
    <w:rsid w:val="00FE5548"/>
    <w:rsid w:val="00FF2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4DD72"/>
  <w15:chartTrackingRefBased/>
  <w15:docId w15:val="{09AF0C29-2DA9-4D25-ADBF-69649546F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0BC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6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2</TotalTime>
  <Pages>7</Pages>
  <Words>1809</Words>
  <Characters>10317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SNR IT</Company>
  <LinksUpToDate>false</LinksUpToDate>
  <CharactersWithSpaces>1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Bijesh</dc:creator>
  <cp:keywords/>
  <dc:description/>
  <cp:lastModifiedBy>Mishra, Bijesh</cp:lastModifiedBy>
  <cp:revision>334</cp:revision>
  <dcterms:created xsi:type="dcterms:W3CDTF">2020-07-14T05:58:00Z</dcterms:created>
  <dcterms:modified xsi:type="dcterms:W3CDTF">2020-12-16T05:13:00Z</dcterms:modified>
</cp:coreProperties>
</file>